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27104" w14:textId="13395F5D" w:rsidR="00A45ED2" w:rsidRDefault="000A5A4D">
      <w:r>
        <w:t xml:space="preserve">Exercise No: </w:t>
      </w:r>
      <w:r w:rsidR="00B92607">
        <w:t>9</w:t>
      </w:r>
    </w:p>
    <w:p w14:paraId="1EACE46F" w14:textId="67B0AA8D" w:rsidR="000A5A4D" w:rsidRDefault="000A5A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F9EE2" wp14:editId="7C2E660E">
                <wp:simplePos x="0" y="0"/>
                <wp:positionH relativeFrom="page">
                  <wp:align>left</wp:align>
                </wp:positionH>
                <wp:positionV relativeFrom="paragraph">
                  <wp:posOffset>333375</wp:posOffset>
                </wp:positionV>
                <wp:extent cx="77057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0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9C46A0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26.25pt" to="606.75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" strokecolor="black [3200]" strokeweight=".5pt">
                <v:stroke joinstyle="miter"/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4B670E" wp14:editId="0989E43E">
                <wp:simplePos x="0" y="0"/>
                <wp:positionH relativeFrom="column">
                  <wp:posOffset>-1838326</wp:posOffset>
                </wp:positionH>
                <wp:positionV relativeFrom="paragraph">
                  <wp:posOffset>428625</wp:posOffset>
                </wp:positionV>
                <wp:extent cx="390525" cy="476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052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7F7F0A" id="Straight Connector 2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4.75pt,33.75pt" to="-114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t xml:space="preserve">Date: </w:t>
      </w:r>
      <w:r w:rsidR="002E221C">
        <w:t>2</w:t>
      </w:r>
      <w:r w:rsidR="00D6229C">
        <w:t>3</w:t>
      </w:r>
      <w:r>
        <w:t>/1</w:t>
      </w:r>
      <w:r w:rsidR="00D7086B">
        <w:t>1</w:t>
      </w:r>
      <w:r>
        <w:t>/2020</w:t>
      </w:r>
    </w:p>
    <w:p w14:paraId="15F14C72" w14:textId="1B0E2BB6" w:rsidR="000A5A4D" w:rsidRDefault="000A5A4D"/>
    <w:p w14:paraId="75DA99DE" w14:textId="49B1E899" w:rsidR="000A5A4D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Aim:</w:t>
      </w:r>
    </w:p>
    <w:p w14:paraId="32A696F5" w14:textId="3EA545B1" w:rsidR="00DB54E8" w:rsidRPr="00DB54E8" w:rsidRDefault="002D5B22" w:rsidP="00DB54E8">
      <w:r>
        <w:t xml:space="preserve">   </w:t>
      </w:r>
      <w:r w:rsidR="00DB54E8" w:rsidRPr="00DB54E8">
        <w:t>To write and run a Python program to fill in the desired output</w:t>
      </w:r>
      <w:r w:rsidR="00DB54E8">
        <w:t xml:space="preserve"> boxes</w:t>
      </w:r>
      <w:r w:rsidR="00DB54E8" w:rsidRPr="00DB54E8">
        <w:t>.</w:t>
      </w:r>
    </w:p>
    <w:p w14:paraId="740CAD1C" w14:textId="137BF1EF" w:rsidR="002D5B22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Program:</w:t>
      </w:r>
    </w:p>
    <w:p w14:paraId="65F6373D" w14:textId="77777777" w:rsidR="00B92607" w:rsidRPr="00B92607" w:rsidRDefault="00B92607" w:rsidP="00B92607">
      <w:r w:rsidRPr="00B92607">
        <w:t>print('\n—dictionaries</w:t>
      </w:r>
      <w:proofErr w:type="gramStart"/>
      <w:r w:rsidRPr="00B92607">
        <w:t xml:space="preserve">')   </w:t>
      </w:r>
      <w:proofErr w:type="gramEnd"/>
      <w:r w:rsidRPr="00B92607">
        <w:t>#Output: -- dictionaries</w:t>
      </w:r>
    </w:p>
    <w:p w14:paraId="31B1FACC" w14:textId="77777777" w:rsidR="00B92607" w:rsidRPr="00B92607" w:rsidRDefault="00B92607" w:rsidP="00B92607"/>
    <w:p w14:paraId="13EF4392" w14:textId="77777777" w:rsidR="00B92607" w:rsidRPr="00B92607" w:rsidRDefault="00B92607" w:rsidP="00B92607">
      <w:r w:rsidRPr="00B92607">
        <w:t>d = {'a': 1, 'b': 2}</w:t>
      </w:r>
    </w:p>
    <w:p w14:paraId="5CFFFB40" w14:textId="77777777" w:rsidR="00B92607" w:rsidRPr="00B92607" w:rsidRDefault="00B92607" w:rsidP="00B92607">
      <w:r w:rsidRPr="00B92607">
        <w:t>print(d['a'</w:t>
      </w:r>
      <w:proofErr w:type="gramStart"/>
      <w:r w:rsidRPr="00B92607">
        <w:t xml:space="preserve">])   </w:t>
      </w:r>
      <w:proofErr w:type="gramEnd"/>
      <w:r w:rsidRPr="00B92607">
        <w:t>#Output: 1</w:t>
      </w:r>
    </w:p>
    <w:p w14:paraId="63569D77" w14:textId="77777777" w:rsidR="00B92607" w:rsidRPr="00B92607" w:rsidRDefault="00B92607" w:rsidP="00B92607">
      <w:r w:rsidRPr="00B92607">
        <w:t>del d['a'] </w:t>
      </w:r>
    </w:p>
    <w:p w14:paraId="0CE3C88F" w14:textId="77777777" w:rsidR="00B92607" w:rsidRPr="00B92607" w:rsidRDefault="00B92607" w:rsidP="00B92607"/>
    <w:p w14:paraId="1991BFC3" w14:textId="77777777" w:rsidR="00B92607" w:rsidRPr="00B92607" w:rsidRDefault="00B92607" w:rsidP="00B92607">
      <w:r w:rsidRPr="00B92607">
        <w:t># iterate</w:t>
      </w:r>
      <w:r w:rsidRPr="00B92607">
        <w:br/>
        <w:t>d = {'a': 1, 'b': 2}</w:t>
      </w:r>
      <w:r w:rsidRPr="00B92607">
        <w:br/>
        <w:t xml:space="preserve">for key, value in </w:t>
      </w:r>
      <w:proofErr w:type="spellStart"/>
      <w:proofErr w:type="gramStart"/>
      <w:r w:rsidRPr="00B92607">
        <w:t>d.items</w:t>
      </w:r>
      <w:proofErr w:type="spellEnd"/>
      <w:proofErr w:type="gramEnd"/>
      <w:r w:rsidRPr="00B92607">
        <w:t>():</w:t>
      </w:r>
      <w:r w:rsidRPr="00B92607">
        <w:br/>
        <w:t>    print(key, ':', value)</w:t>
      </w:r>
    </w:p>
    <w:p w14:paraId="07765CF5" w14:textId="77777777" w:rsidR="00B92607" w:rsidRPr="00B92607" w:rsidRDefault="00B92607" w:rsidP="00B92607">
      <w:r w:rsidRPr="00B92607">
        <w:t>for key in d:</w:t>
      </w:r>
      <w:r w:rsidRPr="00B92607">
        <w:br/>
        <w:t xml:space="preserve">    </w:t>
      </w:r>
      <w:proofErr w:type="gramStart"/>
      <w:r w:rsidRPr="00B92607">
        <w:t>print(</w:t>
      </w:r>
      <w:proofErr w:type="gramEnd"/>
      <w:r w:rsidRPr="00B92607">
        <w:t>key, d[key])</w:t>
      </w:r>
    </w:p>
    <w:p w14:paraId="62D8D08F" w14:textId="77777777" w:rsidR="00B92607" w:rsidRPr="00B92607" w:rsidRDefault="00B92607" w:rsidP="00B92607">
      <w:r w:rsidRPr="00B92607">
        <w:t xml:space="preserve"># </w:t>
      </w:r>
      <w:proofErr w:type="spellStart"/>
      <w:proofErr w:type="gramStart"/>
      <w:r w:rsidRPr="00B92607">
        <w:t>d.fromkeys</w:t>
      </w:r>
      <w:proofErr w:type="spellEnd"/>
      <w:proofErr w:type="gramEnd"/>
      <w:r w:rsidRPr="00B92607">
        <w:t>(</w:t>
      </w:r>
      <w:proofErr w:type="spellStart"/>
      <w:r w:rsidRPr="00B92607">
        <w:t>iterable</w:t>
      </w:r>
      <w:proofErr w:type="spellEnd"/>
      <w:r w:rsidRPr="00B92607">
        <w:t xml:space="preserve">[,value=None]) -&gt; </w:t>
      </w:r>
      <w:proofErr w:type="spellStart"/>
      <w:r w:rsidRPr="00B92607">
        <w:t>dict</w:t>
      </w:r>
      <w:proofErr w:type="spellEnd"/>
      <w:r w:rsidRPr="00B92607">
        <w:t xml:space="preserve">: with keys from </w:t>
      </w:r>
      <w:proofErr w:type="spellStart"/>
      <w:r w:rsidRPr="00B92607">
        <w:t>iterable</w:t>
      </w:r>
      <w:proofErr w:type="spellEnd"/>
      <w:r w:rsidRPr="00B92607">
        <w:t xml:space="preserve"> and all same value</w:t>
      </w:r>
      <w:r w:rsidRPr="00B92607">
        <w:br/>
        <w:t xml:space="preserve">d = </w:t>
      </w:r>
      <w:proofErr w:type="spellStart"/>
      <w:r w:rsidRPr="00B92607">
        <w:t>d.fromkeys</w:t>
      </w:r>
      <w:proofErr w:type="spellEnd"/>
      <w:r w:rsidRPr="00B92607">
        <w:t>(['a', 'b'], 1)</w:t>
      </w:r>
      <w:r w:rsidRPr="00B92607">
        <w:br/>
        <w:t>print(d)      #Output:  {'a': 1, 'b': 1}</w:t>
      </w:r>
    </w:p>
    <w:p w14:paraId="32C5E893" w14:textId="77777777" w:rsidR="00B92607" w:rsidRPr="00B92607" w:rsidRDefault="00B92607" w:rsidP="00B92607"/>
    <w:p w14:paraId="6D781515" w14:textId="77777777" w:rsidR="00B92607" w:rsidRPr="00B92607" w:rsidRDefault="00B92607" w:rsidP="00B92607">
      <w:r w:rsidRPr="00B92607">
        <w:t xml:space="preserve"># </w:t>
      </w:r>
      <w:proofErr w:type="spellStart"/>
      <w:proofErr w:type="gramStart"/>
      <w:r w:rsidRPr="00B92607">
        <w:t>d.clear</w:t>
      </w:r>
      <w:proofErr w:type="spellEnd"/>
      <w:proofErr w:type="gramEnd"/>
      <w:r w:rsidRPr="00B92607">
        <w:t>() -&gt; removes all items from d</w:t>
      </w:r>
      <w:r w:rsidRPr="00B92607">
        <w:br/>
      </w:r>
      <w:proofErr w:type="spellStart"/>
      <w:r w:rsidRPr="00B92607">
        <w:t>d</w:t>
      </w:r>
      <w:proofErr w:type="spellEnd"/>
      <w:r w:rsidRPr="00B92607">
        <w:t xml:space="preserve"> = {'a': 1, 'b': 2}</w:t>
      </w:r>
      <w:r w:rsidRPr="00B92607">
        <w:br/>
      </w:r>
      <w:proofErr w:type="spellStart"/>
      <w:r w:rsidRPr="00B92607">
        <w:t>d.clear</w:t>
      </w:r>
      <w:proofErr w:type="spellEnd"/>
      <w:r w:rsidRPr="00B92607">
        <w:t>()</w:t>
      </w:r>
      <w:r w:rsidRPr="00B92607">
        <w:br/>
        <w:t xml:space="preserve">print(d)    #Output: {}   </w:t>
      </w:r>
    </w:p>
    <w:p w14:paraId="32CDC3FC" w14:textId="77777777" w:rsidR="00B92607" w:rsidRPr="00B92607" w:rsidRDefault="00B92607" w:rsidP="00B92607"/>
    <w:p w14:paraId="1AE4700B" w14:textId="77777777" w:rsidR="00B92607" w:rsidRPr="00B92607" w:rsidRDefault="00B92607" w:rsidP="00B92607">
      <w:r w:rsidRPr="00B92607">
        <w:t xml:space="preserve"># </w:t>
      </w:r>
      <w:proofErr w:type="spellStart"/>
      <w:proofErr w:type="gramStart"/>
      <w:r w:rsidRPr="00B92607">
        <w:t>d.items</w:t>
      </w:r>
      <w:proofErr w:type="spellEnd"/>
      <w:proofErr w:type="gramEnd"/>
      <w:r w:rsidRPr="00B92607">
        <w:t>() -&gt; list: copy of d's list of (key, item) pairs</w:t>
      </w:r>
      <w:r w:rsidRPr="00B92607">
        <w:br/>
        <w:t>d = {'a': 1, 'b': 2}</w:t>
      </w:r>
      <w:r w:rsidRPr="00B92607">
        <w:br/>
        <w:t>print(</w:t>
      </w:r>
      <w:proofErr w:type="spellStart"/>
      <w:r w:rsidRPr="00B92607">
        <w:t>d.items</w:t>
      </w:r>
      <w:proofErr w:type="spellEnd"/>
      <w:r w:rsidRPr="00B92607">
        <w:t>())    #Output: [('a', 1), ('b', 2)]</w:t>
      </w:r>
    </w:p>
    <w:p w14:paraId="48AB1323" w14:textId="77777777" w:rsidR="00B92607" w:rsidRPr="00B92607" w:rsidRDefault="00B92607" w:rsidP="00B92607"/>
    <w:p w14:paraId="660A07F2" w14:textId="77777777" w:rsidR="00B92607" w:rsidRPr="00B92607" w:rsidRDefault="00B92607" w:rsidP="00B92607">
      <w:r w:rsidRPr="00B92607">
        <w:lastRenderedPageBreak/>
        <w:t xml:space="preserve"># </w:t>
      </w:r>
      <w:proofErr w:type="spellStart"/>
      <w:proofErr w:type="gramStart"/>
      <w:r w:rsidRPr="00B92607">
        <w:t>d.keys</w:t>
      </w:r>
      <w:proofErr w:type="spellEnd"/>
      <w:proofErr w:type="gramEnd"/>
      <w:r w:rsidRPr="00B92607">
        <w:t>() -&gt; list: copy of d's list of keys</w:t>
      </w:r>
      <w:r w:rsidRPr="00B92607">
        <w:br/>
        <w:t>d = {'a': 1, 'b': 2}</w:t>
      </w:r>
      <w:r w:rsidRPr="00B92607">
        <w:br/>
        <w:t>print(</w:t>
      </w:r>
      <w:proofErr w:type="spellStart"/>
      <w:r w:rsidRPr="00B92607">
        <w:t>d.keys</w:t>
      </w:r>
      <w:proofErr w:type="spellEnd"/>
      <w:r w:rsidRPr="00B92607">
        <w:t>()) #Output: ['a', 'b']</w:t>
      </w:r>
    </w:p>
    <w:p w14:paraId="29DFADC6" w14:textId="77777777" w:rsidR="00B92607" w:rsidRPr="00B92607" w:rsidRDefault="00B92607" w:rsidP="00B92607"/>
    <w:p w14:paraId="051A5D20" w14:textId="77777777" w:rsidR="00B92607" w:rsidRPr="00B92607" w:rsidRDefault="00B92607" w:rsidP="00B92607">
      <w:r w:rsidRPr="00B92607">
        <w:t xml:space="preserve"># </w:t>
      </w:r>
      <w:proofErr w:type="spellStart"/>
      <w:proofErr w:type="gramStart"/>
      <w:r w:rsidRPr="00B92607">
        <w:t>d.values</w:t>
      </w:r>
      <w:proofErr w:type="spellEnd"/>
      <w:proofErr w:type="gramEnd"/>
      <w:r w:rsidRPr="00B92607">
        <w:t>() -&gt; list: copy of d's list of values</w:t>
      </w:r>
      <w:r w:rsidRPr="00B92607">
        <w:br/>
        <w:t>d = {'a': 1, 'b': 2}</w:t>
      </w:r>
      <w:r w:rsidRPr="00B92607">
        <w:br/>
        <w:t>print(</w:t>
      </w:r>
      <w:proofErr w:type="spellStart"/>
      <w:r w:rsidRPr="00B92607">
        <w:t>d.values</w:t>
      </w:r>
      <w:proofErr w:type="spellEnd"/>
      <w:r w:rsidRPr="00B92607">
        <w:t>())  #Output: [1, 2]</w:t>
      </w:r>
    </w:p>
    <w:p w14:paraId="5F734015" w14:textId="77777777" w:rsidR="00B92607" w:rsidRPr="00B92607" w:rsidRDefault="00B92607" w:rsidP="00B92607">
      <w:pPr>
        <w:rPr>
          <w:lang w:val="en-IN"/>
        </w:rPr>
      </w:pPr>
      <w:r w:rsidRPr="00B92607">
        <w:t xml:space="preserve"># </w:t>
      </w:r>
      <w:proofErr w:type="spellStart"/>
      <w:r w:rsidRPr="00B92607">
        <w:t>d.get</w:t>
      </w:r>
      <w:proofErr w:type="spellEnd"/>
      <w:r w:rsidRPr="00B92607">
        <w:t>(</w:t>
      </w:r>
      <w:proofErr w:type="spellStart"/>
      <w:proofErr w:type="gramStart"/>
      <w:r w:rsidRPr="00B92607">
        <w:t>key,defval</w:t>
      </w:r>
      <w:proofErr w:type="spellEnd"/>
      <w:proofErr w:type="gramEnd"/>
      <w:r w:rsidRPr="00B92607">
        <w:t xml:space="preserve">) -&gt; value: d[key] if key in d, else </w:t>
      </w:r>
      <w:proofErr w:type="spellStart"/>
      <w:r w:rsidRPr="00B92607">
        <w:t>defval</w:t>
      </w:r>
      <w:proofErr w:type="spellEnd"/>
      <w:r w:rsidRPr="00B92607">
        <w:br/>
        <w:t>d = {'a': 1, 'b': 2}</w:t>
      </w:r>
      <w:r w:rsidRPr="00B92607">
        <w:br/>
        <w:t>print(</w:t>
      </w:r>
      <w:proofErr w:type="spellStart"/>
      <w:r w:rsidRPr="00B92607">
        <w:t>d.get</w:t>
      </w:r>
      <w:proofErr w:type="spellEnd"/>
      <w:r w:rsidRPr="00B92607">
        <w:t xml:space="preserve">("c", 3))  </w:t>
      </w:r>
      <w:r w:rsidRPr="00B92607">
        <w:rPr>
          <w:bCs/>
        </w:rPr>
        <w:t>#output:</w:t>
      </w:r>
      <w:r w:rsidRPr="00B92607">
        <w:rPr>
          <w:b/>
        </w:rPr>
        <w:t xml:space="preserve">  </w:t>
      </w:r>
      <w:r w:rsidRPr="00B92607">
        <w:t>3</w:t>
      </w:r>
    </w:p>
    <w:p w14:paraId="636E4CF4" w14:textId="77777777" w:rsidR="00B92607" w:rsidRPr="00B92607" w:rsidRDefault="00B92607" w:rsidP="00B92607">
      <w:r w:rsidRPr="00B92607">
        <w:t>print(d</w:t>
      </w:r>
      <w:proofErr w:type="gramStart"/>
      <w:r w:rsidRPr="00B92607">
        <w:t xml:space="preserve">)  </w:t>
      </w:r>
      <w:r w:rsidRPr="00B92607">
        <w:rPr>
          <w:bCs/>
        </w:rPr>
        <w:t>#</w:t>
      </w:r>
      <w:proofErr w:type="gramEnd"/>
      <w:r w:rsidRPr="00B92607">
        <w:rPr>
          <w:bCs/>
        </w:rPr>
        <w:t>output:</w:t>
      </w:r>
      <w:r w:rsidRPr="00B92607">
        <w:rPr>
          <w:b/>
        </w:rPr>
        <w:t xml:space="preserve">  </w:t>
      </w:r>
      <w:r w:rsidRPr="00B92607">
        <w:t>{'a'</w:t>
      </w:r>
    </w:p>
    <w:p w14:paraId="198B18FD" w14:textId="77777777" w:rsidR="00B92607" w:rsidRPr="00B92607" w:rsidRDefault="00B92607" w:rsidP="00B92607"/>
    <w:p w14:paraId="084A6E6A" w14:textId="77777777" w:rsidR="00B92607" w:rsidRPr="00B92607" w:rsidRDefault="00B92607" w:rsidP="00B92607">
      <w:r w:rsidRPr="00B92607">
        <w:t xml:space="preserve"># </w:t>
      </w:r>
      <w:proofErr w:type="spellStart"/>
      <w:r w:rsidRPr="00B92607">
        <w:t>d.setdefault</w:t>
      </w:r>
      <w:proofErr w:type="spellEnd"/>
      <w:r w:rsidRPr="00B92607">
        <w:t>(key[,</w:t>
      </w:r>
      <w:proofErr w:type="spellStart"/>
      <w:r w:rsidRPr="00B92607">
        <w:t>defval</w:t>
      </w:r>
      <w:proofErr w:type="spellEnd"/>
      <w:r w:rsidRPr="00B92607">
        <w:t>=None]) -&gt; value: if key not in d set d[key]=</w:t>
      </w:r>
      <w:proofErr w:type="spellStart"/>
      <w:r w:rsidRPr="00B92607">
        <w:t>defval</w:t>
      </w:r>
      <w:proofErr w:type="spellEnd"/>
      <w:r w:rsidRPr="00B92607">
        <w:t>, return d[key]</w:t>
      </w:r>
      <w:r w:rsidRPr="00B92607">
        <w:br/>
        <w:t>d = {'a': 1, 'b': 2}</w:t>
      </w:r>
      <w:r w:rsidRPr="00B92607">
        <w:br/>
        <w:t>print('</w:t>
      </w:r>
      <w:proofErr w:type="spellStart"/>
      <w:r w:rsidRPr="00B92607">
        <w:t>d.setdefault</w:t>
      </w:r>
      <w:proofErr w:type="spellEnd"/>
      <w:r w:rsidRPr="00B92607">
        <w:t>("c", []) returns ' + str(</w:t>
      </w:r>
      <w:proofErr w:type="spellStart"/>
      <w:r w:rsidRPr="00B92607">
        <w:t>d.setdefault</w:t>
      </w:r>
      <w:proofErr w:type="spellEnd"/>
      <w:r w:rsidRPr="00B92607">
        <w:t>("c", 3)) + ' d is now ' + str(d)) </w:t>
      </w:r>
    </w:p>
    <w:p w14:paraId="2A7A9D72" w14:textId="77777777" w:rsidR="00B92607" w:rsidRPr="00B92607" w:rsidRDefault="00B92607" w:rsidP="00B92607">
      <w:r w:rsidRPr="00B92607">
        <w:rPr>
          <w:bCs/>
        </w:rPr>
        <w:t>#Output</w:t>
      </w:r>
      <w:r w:rsidRPr="00B92607">
        <w:rPr>
          <w:b/>
        </w:rPr>
        <w:t xml:space="preserve">: </w:t>
      </w:r>
      <w:proofErr w:type="spellStart"/>
      <w:proofErr w:type="gramStart"/>
      <w:r w:rsidRPr="00B92607">
        <w:t>d.setdefault</w:t>
      </w:r>
      <w:proofErr w:type="spellEnd"/>
      <w:proofErr w:type="gramEnd"/>
      <w:r w:rsidRPr="00B92607">
        <w:t>("c", []) returns 3 d is now {'a'</w:t>
      </w:r>
    </w:p>
    <w:p w14:paraId="3CF6D616" w14:textId="77777777" w:rsidR="00B92607" w:rsidRPr="00B92607" w:rsidRDefault="00B92607" w:rsidP="00B92607"/>
    <w:p w14:paraId="647FE241" w14:textId="77777777" w:rsidR="00B92607" w:rsidRPr="00B92607" w:rsidRDefault="00B92607" w:rsidP="00B92607">
      <w:r w:rsidRPr="00B92607">
        <w:t>#d.pop(key</w:t>
      </w:r>
      <w:proofErr w:type="gramStart"/>
      <w:r w:rsidRPr="00B92607">
        <w:t>[,defval</w:t>
      </w:r>
      <w:proofErr w:type="gramEnd"/>
      <w:r w:rsidRPr="00B92607">
        <w:t xml:space="preserve">]) -&gt; value: del key and returns the corresponding value. If key is not found, </w:t>
      </w:r>
      <w:proofErr w:type="spellStart"/>
      <w:r w:rsidRPr="00B92607">
        <w:t>defval</w:t>
      </w:r>
      <w:proofErr w:type="spellEnd"/>
      <w:r w:rsidRPr="00B92607">
        <w:t xml:space="preserve"> is returned if given, otherwise </w:t>
      </w:r>
      <w:proofErr w:type="spellStart"/>
      <w:r w:rsidRPr="00B92607">
        <w:t>KeyError</w:t>
      </w:r>
      <w:proofErr w:type="spellEnd"/>
      <w:r w:rsidRPr="00B92607">
        <w:t xml:space="preserve"> is raised</w:t>
      </w:r>
      <w:r w:rsidRPr="00B92607">
        <w:br/>
        <w:t>d = {'a': 1, 'b': 2}</w:t>
      </w:r>
      <w:r w:rsidRPr="00B92607">
        <w:br/>
      </w:r>
      <w:proofErr w:type="gramStart"/>
      <w:r w:rsidRPr="00B92607">
        <w:t>print(</w:t>
      </w:r>
      <w:proofErr w:type="gramEnd"/>
      <w:r w:rsidRPr="00B92607">
        <w:t>'</w:t>
      </w:r>
      <w:proofErr w:type="spellStart"/>
      <w:r w:rsidRPr="00B92607">
        <w:t>d.pop</w:t>
      </w:r>
      <w:proofErr w:type="spellEnd"/>
      <w:r w:rsidRPr="00B92607">
        <w:t>("b", 3) returns ' + str(</w:t>
      </w:r>
      <w:proofErr w:type="spellStart"/>
      <w:r w:rsidRPr="00B92607">
        <w:t>d.pop</w:t>
      </w:r>
      <w:proofErr w:type="spellEnd"/>
      <w:r w:rsidRPr="00B92607">
        <w:t xml:space="preserve">("b", 3)) + ' d is now ' + str(d))   </w:t>
      </w:r>
    </w:p>
    <w:p w14:paraId="1917D6C5" w14:textId="77777777" w:rsidR="00B92607" w:rsidRPr="00B92607" w:rsidRDefault="00B92607" w:rsidP="00B92607">
      <w:pPr>
        <w:rPr>
          <w:b/>
        </w:rPr>
      </w:pPr>
      <w:r w:rsidRPr="00B92607">
        <w:rPr>
          <w:bCs/>
        </w:rPr>
        <w:t>#Output:</w:t>
      </w:r>
      <w:r w:rsidRPr="00B92607">
        <w:rPr>
          <w:b/>
        </w:rPr>
        <w:t xml:space="preserve">  </w:t>
      </w:r>
      <w:proofErr w:type="spellStart"/>
      <w:proofErr w:type="gramStart"/>
      <w:r w:rsidRPr="00B92607">
        <w:t>d.pop</w:t>
      </w:r>
      <w:proofErr w:type="spellEnd"/>
      <w:r w:rsidRPr="00B92607">
        <w:t>(</w:t>
      </w:r>
      <w:proofErr w:type="gramEnd"/>
      <w:r w:rsidRPr="00B92607">
        <w:t>"b", 3) returns 2 d is now {'a'</w:t>
      </w:r>
    </w:p>
    <w:p w14:paraId="42970069" w14:textId="77777777" w:rsidR="00B92607" w:rsidRPr="00B92607" w:rsidRDefault="00B92607" w:rsidP="00B92607">
      <w:pPr>
        <w:rPr>
          <w:b/>
        </w:rPr>
      </w:pPr>
      <w:proofErr w:type="gramStart"/>
      <w:r w:rsidRPr="00B92607">
        <w:t>print(</w:t>
      </w:r>
      <w:proofErr w:type="gramEnd"/>
      <w:r w:rsidRPr="00B92607">
        <w:t>'</w:t>
      </w:r>
      <w:proofErr w:type="spellStart"/>
      <w:r w:rsidRPr="00B92607">
        <w:t>d.pop</w:t>
      </w:r>
      <w:proofErr w:type="spellEnd"/>
      <w:r w:rsidRPr="00B92607">
        <w:t>("c", 3) returns ' + str(</w:t>
      </w:r>
      <w:proofErr w:type="spellStart"/>
      <w:r w:rsidRPr="00B92607">
        <w:t>d.pop</w:t>
      </w:r>
      <w:proofErr w:type="spellEnd"/>
      <w:r w:rsidRPr="00B92607">
        <w:t>("c", 3)) + ' d is still ' + str(d))</w:t>
      </w:r>
      <w:r w:rsidRPr="00B92607">
        <w:br/>
      </w:r>
      <w:r w:rsidRPr="00B92607">
        <w:rPr>
          <w:bCs/>
        </w:rPr>
        <w:t>#Output:</w:t>
      </w:r>
      <w:r w:rsidRPr="00B92607">
        <w:rPr>
          <w:b/>
        </w:rPr>
        <w:t xml:space="preserve">   </w:t>
      </w:r>
      <w:proofErr w:type="spellStart"/>
      <w:r w:rsidRPr="00B92607">
        <w:t>d.pop</w:t>
      </w:r>
      <w:proofErr w:type="spellEnd"/>
      <w:r w:rsidRPr="00B92607">
        <w:t>("c", 3) returns 3 d is still {'a'</w:t>
      </w:r>
    </w:p>
    <w:p w14:paraId="35F78281" w14:textId="77777777" w:rsidR="00B92607" w:rsidRPr="00B92607" w:rsidRDefault="00B92607" w:rsidP="00B92607">
      <w:pPr>
        <w:rPr>
          <w:b/>
        </w:rPr>
      </w:pPr>
    </w:p>
    <w:p w14:paraId="735657D7" w14:textId="77777777" w:rsidR="00B92607" w:rsidRPr="00B92607" w:rsidRDefault="00B92607" w:rsidP="00B92607">
      <w:r w:rsidRPr="00B92607">
        <w:t># sort on values</w:t>
      </w:r>
      <w:r w:rsidRPr="00B92607">
        <w:br/>
        <w:t>import operator</w:t>
      </w:r>
      <w:r w:rsidRPr="00B92607">
        <w:br/>
        <w:t>x = {1: 4, 5: 4, 4: 4}</w:t>
      </w:r>
      <w:r w:rsidRPr="00B92607">
        <w:br/>
      </w:r>
      <w:proofErr w:type="spellStart"/>
      <w:r w:rsidRPr="00B92607">
        <w:t>sorted_x</w:t>
      </w:r>
      <w:proofErr w:type="spellEnd"/>
      <w:r w:rsidRPr="00B92607">
        <w:t xml:space="preserve"> = sorted(</w:t>
      </w:r>
      <w:proofErr w:type="spellStart"/>
      <w:proofErr w:type="gramStart"/>
      <w:r w:rsidRPr="00B92607">
        <w:t>x.items</w:t>
      </w:r>
      <w:proofErr w:type="spellEnd"/>
      <w:proofErr w:type="gramEnd"/>
      <w:r w:rsidRPr="00B92607">
        <w:t>(), key=</w:t>
      </w:r>
      <w:proofErr w:type="spellStart"/>
      <w:r w:rsidRPr="00B92607">
        <w:t>operator.itemgetter</w:t>
      </w:r>
      <w:proofErr w:type="spellEnd"/>
      <w:r w:rsidRPr="00B92607">
        <w:t>(1), reverse=True)</w:t>
      </w:r>
    </w:p>
    <w:p w14:paraId="5274D029" w14:textId="77777777" w:rsidR="00B92607" w:rsidRPr="00B92607" w:rsidRDefault="00B92607" w:rsidP="00B92607">
      <w:pPr>
        <w:rPr>
          <w:b/>
        </w:rPr>
      </w:pPr>
      <w:r w:rsidRPr="00B92607">
        <w:rPr>
          <w:bCs/>
        </w:rPr>
        <w:t>#output:</w:t>
      </w:r>
      <w:r w:rsidRPr="00B92607">
        <w:rPr>
          <w:b/>
        </w:rPr>
        <w:t xml:space="preserve">   </w:t>
      </w:r>
      <w:r w:rsidRPr="00B92607">
        <w:t>print('sorted(</w:t>
      </w:r>
      <w:proofErr w:type="spellStart"/>
      <w:proofErr w:type="gramStart"/>
      <w:r w:rsidRPr="00B92607">
        <w:t>x.items</w:t>
      </w:r>
      <w:proofErr w:type="spellEnd"/>
      <w:proofErr w:type="gramEnd"/>
      <w:r w:rsidRPr="00B92607">
        <w:t>(), key=</w:t>
      </w:r>
      <w:proofErr w:type="spellStart"/>
      <w:r w:rsidRPr="00B92607">
        <w:t>operator.itemgetter</w:t>
      </w:r>
      <w:proofErr w:type="spellEnd"/>
      <w:r w:rsidRPr="00B92607">
        <w:t>(1)) sorts on values ' + str(</w:t>
      </w:r>
      <w:proofErr w:type="spellStart"/>
      <w:r w:rsidRPr="00B92607">
        <w:t>sorted_x</w:t>
      </w:r>
      <w:proofErr w:type="spellEnd"/>
      <w:r w:rsidRPr="00B92607">
        <w:t>))</w:t>
      </w:r>
    </w:p>
    <w:p w14:paraId="666294E0" w14:textId="77777777" w:rsidR="00B92607" w:rsidRPr="00B92607" w:rsidRDefault="00B92607" w:rsidP="00B92607"/>
    <w:p w14:paraId="7413B351" w14:textId="77777777" w:rsidR="00B92607" w:rsidRDefault="00B92607" w:rsidP="00B92607"/>
    <w:p w14:paraId="79695584" w14:textId="46C0F8C0" w:rsidR="00B92607" w:rsidRPr="00B92607" w:rsidRDefault="00B92607" w:rsidP="00B92607">
      <w:r w:rsidRPr="00B92607">
        <w:t># max of values</w:t>
      </w:r>
      <w:r w:rsidRPr="00B92607">
        <w:br/>
        <w:t>d = {'a':1000, 'b':3000, 'c': 100}</w:t>
      </w:r>
      <w:r w:rsidRPr="00B92607">
        <w:br/>
      </w:r>
      <w:proofErr w:type="gramStart"/>
      <w:r w:rsidRPr="00B92607">
        <w:t>print(</w:t>
      </w:r>
      <w:proofErr w:type="gramEnd"/>
      <w:r w:rsidRPr="00B92607">
        <w:t>'key of max value is ' + max(</w:t>
      </w:r>
      <w:proofErr w:type="spellStart"/>
      <w:r w:rsidRPr="00B92607">
        <w:t>d.keys</w:t>
      </w:r>
      <w:proofErr w:type="spellEnd"/>
      <w:r w:rsidRPr="00B92607">
        <w:t>(), key=(lambda key: d[key])))</w:t>
      </w:r>
    </w:p>
    <w:p w14:paraId="590295F9" w14:textId="77777777" w:rsidR="00B92607" w:rsidRPr="00B92607" w:rsidRDefault="00B92607" w:rsidP="00B92607">
      <w:r w:rsidRPr="00B92607">
        <w:rPr>
          <w:bCs/>
        </w:rPr>
        <w:lastRenderedPageBreak/>
        <w:t>#Output:</w:t>
      </w:r>
      <w:r w:rsidRPr="00B92607">
        <w:t xml:space="preserve">  key of max value is b</w:t>
      </w:r>
    </w:p>
    <w:p w14:paraId="5EC62000" w14:textId="77777777" w:rsidR="00B92607" w:rsidRDefault="00B92607" w:rsidP="00502A0F"/>
    <w:p w14:paraId="16FC1B14" w14:textId="0A119D35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Result:</w:t>
      </w:r>
    </w:p>
    <w:p w14:paraId="7804F89F" w14:textId="640ED693" w:rsidR="002D5B22" w:rsidRDefault="00DB54E8" w:rsidP="002D5B22">
      <w:r>
        <w:t xml:space="preserve">     </w:t>
      </w:r>
      <w:r w:rsidRPr="00DB54E8">
        <w:t xml:space="preserve">Thus, we run a Python program to fill in </w:t>
      </w:r>
      <w:r>
        <w:t xml:space="preserve">to get </w:t>
      </w:r>
      <w:r w:rsidRPr="00DB54E8">
        <w:t xml:space="preserve">the desired output </w:t>
      </w:r>
      <w:r>
        <w:t>is done s</w:t>
      </w:r>
      <w:r w:rsidRPr="00DB54E8">
        <w:t>uccessfully.</w:t>
      </w:r>
    </w:p>
    <w:p w14:paraId="6A72001C" w14:textId="327B34B3" w:rsidR="000A5A4D" w:rsidRDefault="000A5A4D"/>
    <w:p w14:paraId="3BA17A8A" w14:textId="3CE6CCDC" w:rsidR="000A5A4D" w:rsidRDefault="000A5A4D"/>
    <w:p w14:paraId="7D4DEDC2" w14:textId="31A72383" w:rsidR="000A5A4D" w:rsidRDefault="000A5A4D"/>
    <w:p w14:paraId="740A3220" w14:textId="4631F826" w:rsidR="000A5A4D" w:rsidRDefault="000A5A4D"/>
    <w:p w14:paraId="0609B3D5" w14:textId="3D44A6AE" w:rsidR="000A5A4D" w:rsidRDefault="000A5A4D"/>
    <w:p w14:paraId="0DBB32D0" w14:textId="6199019E" w:rsidR="000A5A4D" w:rsidRDefault="000A5A4D"/>
    <w:p w14:paraId="45E0031C" w14:textId="3DE4148D" w:rsidR="000A5A4D" w:rsidRDefault="000A5A4D"/>
    <w:p w14:paraId="71F534B8" w14:textId="66F46C54" w:rsidR="000A5A4D" w:rsidRDefault="000A5A4D"/>
    <w:p w14:paraId="49ECCB86" w14:textId="0D2DC4AD" w:rsidR="000A5A4D" w:rsidRDefault="000A5A4D"/>
    <w:p w14:paraId="2D3821D7" w14:textId="5D7705BA" w:rsidR="000A5A4D" w:rsidRDefault="000A5A4D"/>
    <w:p w14:paraId="3A239B7E" w14:textId="03111256" w:rsidR="000A5A4D" w:rsidRDefault="000A5A4D"/>
    <w:p w14:paraId="40F90D63" w14:textId="2D8365E3" w:rsidR="000A5A4D" w:rsidRDefault="000A5A4D"/>
    <w:p w14:paraId="24E8748E" w14:textId="04CC432E" w:rsidR="000A5A4D" w:rsidRDefault="000A5A4D"/>
    <w:p w14:paraId="2B39FC27" w14:textId="6A8B1FBC" w:rsidR="000A5A4D" w:rsidRDefault="000A5A4D"/>
    <w:p w14:paraId="764D58A5" w14:textId="104E9A9F" w:rsidR="000A5A4D" w:rsidRDefault="000A5A4D"/>
    <w:p w14:paraId="328E6FCC" w14:textId="1D63BB21" w:rsidR="000A5A4D" w:rsidRDefault="000A5A4D"/>
    <w:p w14:paraId="160EA88C" w14:textId="4B64C83E" w:rsidR="000A5A4D" w:rsidRDefault="000A5A4D"/>
    <w:p w14:paraId="7462D401" w14:textId="0E6C1045" w:rsidR="000A5A4D" w:rsidRDefault="000A5A4D"/>
    <w:p w14:paraId="62B8DBBD" w14:textId="68D2D619" w:rsidR="000A5A4D" w:rsidRDefault="000A5A4D"/>
    <w:p w14:paraId="7B6C6142" w14:textId="07DC1B90" w:rsidR="000A5A4D" w:rsidRDefault="000A5A4D"/>
    <w:p w14:paraId="221A1D16" w14:textId="3837BBB6" w:rsidR="000A5A4D" w:rsidRDefault="000A5A4D"/>
    <w:sectPr w:rsidR="000A5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MEEsaWJsamlko6SsGpxcWZ+XkgBYa1AJp9zmwsAAAA"/>
  </w:docVars>
  <w:rsids>
    <w:rsidRoot w:val="000A5A4D"/>
    <w:rsid w:val="000A5A4D"/>
    <w:rsid w:val="00182246"/>
    <w:rsid w:val="002D5B22"/>
    <w:rsid w:val="002E221C"/>
    <w:rsid w:val="002F169B"/>
    <w:rsid w:val="003220C6"/>
    <w:rsid w:val="00370646"/>
    <w:rsid w:val="003C2EF1"/>
    <w:rsid w:val="00400887"/>
    <w:rsid w:val="004E1D41"/>
    <w:rsid w:val="00502A0F"/>
    <w:rsid w:val="0053557E"/>
    <w:rsid w:val="0054493B"/>
    <w:rsid w:val="00583AF7"/>
    <w:rsid w:val="006A0902"/>
    <w:rsid w:val="007305F6"/>
    <w:rsid w:val="007D58BD"/>
    <w:rsid w:val="009123F2"/>
    <w:rsid w:val="00A641F5"/>
    <w:rsid w:val="00B92607"/>
    <w:rsid w:val="00D6229C"/>
    <w:rsid w:val="00D7086B"/>
    <w:rsid w:val="00DB54E8"/>
    <w:rsid w:val="00FD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26DA5"/>
  <w15:chartTrackingRefBased/>
  <w15:docId w15:val="{5D518C2E-2006-4288-A8A7-C6A7F279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A4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0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vardan Srinivasan</dc:creator>
  <cp:keywords/>
  <dc:description/>
  <cp:lastModifiedBy>Harshvardan Srinivasan</cp:lastModifiedBy>
  <cp:revision>3</cp:revision>
  <dcterms:created xsi:type="dcterms:W3CDTF">2020-11-23T14:26:00Z</dcterms:created>
  <dcterms:modified xsi:type="dcterms:W3CDTF">2020-11-23T14:33:00Z</dcterms:modified>
</cp:coreProperties>
</file>